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817AB" w14:textId="2F6F7053" w:rsidR="00AD117C" w:rsidRDefault="00AD117C">
      <w:pPr>
        <w:rPr>
          <w:b/>
          <w:sz w:val="32"/>
          <w:u w:val="single"/>
        </w:rPr>
      </w:pPr>
      <w:r>
        <w:rPr>
          <w:b/>
          <w:sz w:val="32"/>
          <w:u w:val="single"/>
        </w:rPr>
        <w:t xml:space="preserve">All the images below are saved on the brief.  </w:t>
      </w:r>
      <w:bookmarkStart w:id="0" w:name="_GoBack"/>
      <w:bookmarkEnd w:id="0"/>
    </w:p>
    <w:p w14:paraId="1C4DCEDD" w14:textId="77777777" w:rsidR="00AD117C" w:rsidRDefault="00AD117C">
      <w:pPr>
        <w:rPr>
          <w:b/>
          <w:sz w:val="32"/>
          <w:u w:val="single"/>
        </w:rPr>
      </w:pPr>
    </w:p>
    <w:p w14:paraId="77EBB76C" w14:textId="59909FC3" w:rsidR="00591BE4" w:rsidRPr="00AD117C" w:rsidRDefault="00702AF3">
      <w:pPr>
        <w:rPr>
          <w:b/>
          <w:sz w:val="32"/>
          <w:u w:val="single"/>
        </w:rPr>
      </w:pPr>
      <w:r w:rsidRPr="00AD117C">
        <w:rPr>
          <w:b/>
          <w:sz w:val="32"/>
          <w:u w:val="single"/>
        </w:rPr>
        <w:t xml:space="preserve">Cover </w:t>
      </w:r>
    </w:p>
    <w:p w14:paraId="38CA21EF" w14:textId="269F453B" w:rsidR="00B70729" w:rsidRDefault="00B70729">
      <w:r>
        <w:rPr>
          <w:noProof/>
        </w:rPr>
        <w:drawing>
          <wp:inline distT="0" distB="0" distL="0" distR="0" wp14:anchorId="472FB6CF" wp14:editId="0DE138E9">
            <wp:extent cx="4459266" cy="3344450"/>
            <wp:effectExtent l="0" t="0" r="0" b="8890"/>
            <wp:docPr id="14" name="Picture 14" descr="A group of peopl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useum of Music Forest Performance Venue 4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108" cy="3348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DE695" w14:textId="77777777" w:rsidR="00AD117C" w:rsidRDefault="00AD117C">
      <w:pPr>
        <w:rPr>
          <w:b/>
          <w:sz w:val="32"/>
          <w:u w:val="single"/>
        </w:rPr>
      </w:pPr>
      <w:r>
        <w:rPr>
          <w:b/>
          <w:sz w:val="32"/>
          <w:u w:val="single"/>
        </w:rPr>
        <w:br w:type="page"/>
      </w:r>
    </w:p>
    <w:p w14:paraId="268DFC6F" w14:textId="1450FE71" w:rsidR="00702AF3" w:rsidRPr="00AD117C" w:rsidRDefault="00702AF3">
      <w:pPr>
        <w:rPr>
          <w:b/>
          <w:sz w:val="32"/>
          <w:u w:val="single"/>
        </w:rPr>
      </w:pPr>
      <w:r w:rsidRPr="00AD117C">
        <w:rPr>
          <w:b/>
          <w:sz w:val="32"/>
          <w:u w:val="single"/>
        </w:rPr>
        <w:lastRenderedPageBreak/>
        <w:t>Our Tours</w:t>
      </w:r>
    </w:p>
    <w:p w14:paraId="37D91292" w14:textId="27F9C177" w:rsidR="00702AF3" w:rsidRDefault="00702AF3">
      <w:r>
        <w:rPr>
          <w:noProof/>
        </w:rPr>
        <w:drawing>
          <wp:inline distT="0" distB="0" distL="0" distR="0" wp14:anchorId="31C729ED" wp14:editId="5DF92914">
            <wp:extent cx="2653521" cy="35337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852" cy="3546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823434" wp14:editId="71DA6997">
            <wp:extent cx="1381125" cy="9144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9FA0539" wp14:editId="37B7E72B">
            <wp:extent cx="4572000" cy="3352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00F16B" wp14:editId="29E2FC6D">
            <wp:extent cx="3957320" cy="2638213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903" cy="2640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7FB1C5" wp14:editId="44D3AD9B">
            <wp:extent cx="5924550" cy="44469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444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18CF4" w14:textId="2B9F8523" w:rsidR="00702AF3" w:rsidRDefault="00702AF3">
      <w:r>
        <w:rPr>
          <w:noProof/>
        </w:rPr>
        <w:lastRenderedPageBreak/>
        <w:drawing>
          <wp:inline distT="0" distB="0" distL="0" distR="0" wp14:anchorId="795DB39F" wp14:editId="6639DC6D">
            <wp:extent cx="3053894" cy="1771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048" cy="178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82E112" wp14:editId="7FD9B5ED">
            <wp:extent cx="3086100" cy="205079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55" cy="205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3551A" w14:textId="078FF1E5" w:rsidR="00702AF3" w:rsidRDefault="00702AF3"/>
    <w:p w14:paraId="39AE08B7" w14:textId="77777777" w:rsidR="00AD117C" w:rsidRDefault="00AD117C">
      <w:pPr>
        <w:rPr>
          <w:b/>
          <w:sz w:val="28"/>
          <w:u w:val="single"/>
        </w:rPr>
      </w:pPr>
      <w:r>
        <w:rPr>
          <w:b/>
          <w:sz w:val="28"/>
          <w:u w:val="single"/>
        </w:rPr>
        <w:br w:type="page"/>
      </w:r>
    </w:p>
    <w:p w14:paraId="0F78A325" w14:textId="1BC39814" w:rsidR="00AD117C" w:rsidRDefault="00702AF3">
      <w:pPr>
        <w:rPr>
          <w:b/>
          <w:sz w:val="28"/>
          <w:u w:val="single"/>
        </w:rPr>
      </w:pPr>
      <w:r w:rsidRPr="00AD117C">
        <w:rPr>
          <w:b/>
          <w:sz w:val="28"/>
          <w:u w:val="single"/>
        </w:rPr>
        <w:lastRenderedPageBreak/>
        <w:t>Our Festivals</w:t>
      </w:r>
    </w:p>
    <w:p w14:paraId="4DC202DB" w14:textId="71EF96C9" w:rsidR="00702AF3" w:rsidRDefault="00702AF3">
      <w:r>
        <w:rPr>
          <w:noProof/>
        </w:rPr>
        <w:drawing>
          <wp:inline distT="0" distB="0" distL="0" distR="0" wp14:anchorId="0F00CDBC" wp14:editId="1F9C285D">
            <wp:extent cx="3509897" cy="350989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379" cy="3513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808CDE" wp14:editId="4CB90280">
            <wp:extent cx="4310180" cy="2393776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494" cy="2403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7C38B5" wp14:editId="3B0538F0">
            <wp:extent cx="3544866" cy="265865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8" cy="2667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CB632B" wp14:editId="1D9EF9F4">
            <wp:extent cx="3703151" cy="256783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430" cy="2572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705C8" w14:textId="77777777" w:rsidR="00702AF3" w:rsidRDefault="00702AF3"/>
    <w:p w14:paraId="30EA0E9E" w14:textId="77777777" w:rsidR="00AD117C" w:rsidRDefault="00AD117C">
      <w:pPr>
        <w:rPr>
          <w:b/>
          <w:sz w:val="28"/>
          <w:u w:val="single"/>
        </w:rPr>
      </w:pPr>
      <w:r>
        <w:rPr>
          <w:b/>
          <w:sz w:val="28"/>
          <w:u w:val="single"/>
        </w:rPr>
        <w:br w:type="page"/>
      </w:r>
    </w:p>
    <w:p w14:paraId="383F9C02" w14:textId="64912FF7" w:rsidR="00702AF3" w:rsidRPr="00AD117C" w:rsidRDefault="00702AF3">
      <w:pPr>
        <w:rPr>
          <w:b/>
          <w:sz w:val="28"/>
          <w:u w:val="single"/>
        </w:rPr>
      </w:pPr>
      <w:r w:rsidRPr="00AD117C">
        <w:rPr>
          <w:b/>
          <w:sz w:val="28"/>
          <w:u w:val="single"/>
        </w:rPr>
        <w:lastRenderedPageBreak/>
        <w:t>Other Pics We would like to try to incorporate</w:t>
      </w:r>
    </w:p>
    <w:p w14:paraId="51045846" w14:textId="7AB309D3" w:rsidR="00702AF3" w:rsidRDefault="00702AF3">
      <w:r>
        <w:rPr>
          <w:noProof/>
        </w:rPr>
        <w:drawing>
          <wp:inline distT="0" distB="0" distL="0" distR="0" wp14:anchorId="59659FA1" wp14:editId="19A21958">
            <wp:extent cx="5949950" cy="39579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0C33FC" wp14:editId="5FA71E9A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3FDED" w14:textId="25031FCA" w:rsidR="00702AF3" w:rsidRDefault="00702AF3"/>
    <w:sectPr w:rsidR="00702A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MTYwNzE1MDM3tDBR0lEKTi0uzszPAykwrAUAQQO9LiwAAAA="/>
  </w:docVars>
  <w:rsids>
    <w:rsidRoot w:val="00702AF3"/>
    <w:rsid w:val="00061E29"/>
    <w:rsid w:val="006E3BF1"/>
    <w:rsid w:val="00702AF3"/>
    <w:rsid w:val="007E29DF"/>
    <w:rsid w:val="009630AF"/>
    <w:rsid w:val="00A765AD"/>
    <w:rsid w:val="00AD117C"/>
    <w:rsid w:val="00B70729"/>
    <w:rsid w:val="00DB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D7B78"/>
  <w15:chartTrackingRefBased/>
  <w15:docId w15:val="{F76C0129-B96B-4B59-94D6-CE839E5DA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8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Crawford</dc:creator>
  <cp:keywords/>
  <dc:description/>
  <cp:lastModifiedBy>Kim Crawford</cp:lastModifiedBy>
  <cp:revision>1</cp:revision>
  <dcterms:created xsi:type="dcterms:W3CDTF">2019-01-15T16:24:00Z</dcterms:created>
  <dcterms:modified xsi:type="dcterms:W3CDTF">2019-01-15T17:43:00Z</dcterms:modified>
</cp:coreProperties>
</file>